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77777777" w:rsidR="007B7DBE" w:rsidRDefault="007B7DBE" w:rsidP="007B7DBE">
      <w:pPr>
        <w:pStyle w:val="Heading2"/>
      </w:pPr>
      <w:bookmarkStart w:id="0" w:name="_GoBack"/>
      <w:bookmarkEnd w:id="0"/>
      <w:r>
        <w:t>Online supplementary appendix: Estimating the effect of the 2005 change in BCG policy in England: A retrospective cohort study</w:t>
      </w:r>
    </w:p>
    <w:p w14:paraId="7EC59ED6" w14:textId="77777777" w:rsidR="007B7DBE" w:rsidRDefault="007B7DBE" w:rsidP="007B7DBE">
      <w:pPr>
        <w:pStyle w:val="FirstParagraph"/>
      </w:pPr>
      <w:r>
        <w:t>Sam Abbott, Hannah Christensen, Nicky Welton, Ellen Brooks-Pollock</w:t>
      </w:r>
    </w:p>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1" w:name="pagebreak-7"/>
      <w:bookmarkEnd w:id="1"/>
      <w:r>
        <w:lastRenderedPageBreak/>
        <w:t>PAGEBREAK</w:t>
      </w:r>
    </w:p>
    <w:p w14:paraId="6282C01A" w14:textId="77777777" w:rsidR="007B7DBE" w:rsidRDefault="007B7DBE" w:rsidP="007B7DBE">
      <w:pPr>
        <w:pStyle w:val="FirstParagraph"/>
      </w:pPr>
      <w:r>
        <w:rPr>
          <w:b/>
        </w:rPr>
        <w:t>Imputation of UK birth status</w:t>
      </w:r>
    </w:p>
    <w:p w14:paraId="4D109C6E" w14:textId="77777777" w:rsidR="007B7DBE" w:rsidRDefault="007B7DBE" w:rsidP="007B7DBE">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xml:space="preserve">, with 10 stopping rounds), a learning rate of 0.1, and a learn rate annealing of 0.99. Gradient boosted machines are a </w:t>
      </w:r>
      <w:proofErr w:type="gramStart"/>
      <w:r>
        <w:t>tree based</w:t>
      </w:r>
      <w:proofErr w:type="gramEnd"/>
      <w:r>
        <w:t xml:space="preserve"> method that can incorporat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set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114E12E3" w14:textId="77777777" w:rsidR="007B7DBE" w:rsidRDefault="007B7DBE" w:rsidP="007B7DBE">
      <w:pPr>
        <w:pStyle w:val="BodyText"/>
      </w:pPr>
      <w:r>
        <w:t xml:space="preserve">Using the fitted </w:t>
      </w:r>
      <w:proofErr w:type="gramStart"/>
      <w:r>
        <w:t>model</w:t>
      </w:r>
      <w:proofErr w:type="gramEnd"/>
      <w:r>
        <w:t xml:space="preserve">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1) We found that cases with imputed birth status had a similar proportion of UK born to non-UK born cases as in the complete data (Supplementary Table S6).</w:t>
      </w:r>
    </w:p>
    <w:p w14:paraId="7B3749A8" w14:textId="77777777" w:rsidR="007B7DBE" w:rsidRDefault="007B7DBE" w:rsidP="007B7DBE">
      <w:pPr>
        <w:pStyle w:val="TableCaption"/>
      </w:pPr>
      <w:r>
        <w:t xml:space="preserve">Supplementary Table S6: </w:t>
      </w:r>
      <w:proofErr w:type="spellStart"/>
      <w:r>
        <w:t>Comparision</w:t>
      </w:r>
      <w:proofErr w:type="spellEnd"/>
      <w:r>
        <w:t xml:space="preserve">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232F4B52" w14:textId="77777777" w:rsidR="007B7DBE" w:rsidRDefault="007B7DBE" w:rsidP="007B7DBE">
      <w:pPr>
        <w:pStyle w:val="BodyText"/>
      </w:pPr>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bookmarkStart w:id="2" w:name="pagebreak-8"/>
      <w:bookmarkEnd w:id="2"/>
      <w:r>
        <w:lastRenderedPageBreak/>
        <w:t>PAGEBREAK</w:t>
      </w:r>
    </w:p>
    <w:p w14:paraId="2D66F2C2" w14:textId="77777777" w:rsidR="007B7DBE" w:rsidRDefault="007B7DBE" w:rsidP="007B7DBE">
      <w:pPr>
        <w:pStyle w:val="FirstParagraph"/>
      </w:pPr>
      <w:r>
        <w:rPr>
          <w:b/>
        </w:rPr>
        <w:t>Prior choice</w:t>
      </w:r>
    </w:p>
    <w:p w14:paraId="617BC1DC" w14:textId="77777777" w:rsidR="007B7DBE" w:rsidRDefault="007B7DBE" w:rsidP="007B7DBE">
      <w:pPr>
        <w:pStyle w:val="BodyText"/>
      </w:pPr>
      <w:r>
        <w:t xml:space="preserve">Default weakly informative priors were used based on those provided by the </w:t>
      </w:r>
      <w:proofErr w:type="spellStart"/>
      <w:r>
        <w:t>brms</w:t>
      </w:r>
      <w:proofErr w:type="spellEnd"/>
      <w:r>
        <w:t xml:space="preserve">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63C8F667" w14:textId="77777777" w:rsidR="007B7DBE" w:rsidRDefault="007B7DBE" w:rsidP="007B7DBE">
      <w:pPr>
        <w:pStyle w:val="BodyText"/>
      </w:pPr>
      <w:r>
        <w:rPr>
          <w:b/>
        </w:rPr>
        <w:t>Estimating the magnitude of the estimated impact of the change in BCG policy</w:t>
      </w:r>
    </w:p>
    <w:p w14:paraId="2FA1B352" w14:textId="77777777" w:rsidR="007B7DBE" w:rsidRDefault="007B7DBE" w:rsidP="007B7DBE">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69692BD3" w14:textId="77777777" w:rsidR="007B7DBE" w:rsidRDefault="001E0CFF"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02C33218" w14:textId="77777777" w:rsidR="007B7DBE" w:rsidRDefault="007B7DBE" w:rsidP="007B7DBE">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1565808A" w14:textId="77777777" w:rsidR="007B7DBE" w:rsidRDefault="001E0CFF" w:rsidP="007B7DBE">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bookmarkStart w:id="3" w:name="pagebreak-9"/>
      <w:bookmarkEnd w:id="3"/>
      <w:r>
        <w:lastRenderedPageBreak/>
        <w:t>PAGEBREAK</w:t>
      </w:r>
    </w:p>
    <w:p w14:paraId="2604700C" w14:textId="77777777" w:rsidR="007B7DBE" w:rsidRDefault="007B7DBE" w:rsidP="007B7DBE">
      <w:pPr>
        <w:pStyle w:val="FirstParagraph"/>
      </w:pPr>
      <w:r>
        <w:rPr>
          <w:b/>
        </w:rPr>
        <w:t>Descriptive analysis of age-specific incidence rates</w:t>
      </w:r>
    </w:p>
    <w:p w14:paraId="134B4F02" w14:textId="77777777" w:rsidR="007B7DBE" w:rsidRDefault="007B7DBE" w:rsidP="007B7DBE">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w:t>
      </w:r>
      <w:proofErr w:type="gramStart"/>
      <w:r>
        <w:t>year</w:t>
      </w:r>
      <w:proofErr w:type="gramEnd"/>
      <w:r>
        <w:t xml:space="preserve">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 xml:space="preserve">Supplementary Figure S1: Incidence rates per 100,000 for UK born population and non-UK born population, aged 0-5 and therefore directly affected by the targeted neonatal vaccination </w:t>
      </w:r>
      <w:proofErr w:type="spellStart"/>
      <w:r>
        <w:t>programme</w:t>
      </w:r>
      <w:proofErr w:type="spellEnd"/>
      <w:r>
        <w:t>,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4" w:name="pagebreak-10"/>
      <w:bookmarkEnd w:id="4"/>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5" w:name="pagebreak-11"/>
      <w:bookmarkEnd w:id="5"/>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 xml:space="preserve">Supplementary Table S2: Comparison of models fitted to incidence rates for the UK born population that were relevant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007BF1F7"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2FFBB8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55945D74"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10D257CE"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6" w:name="pagebreak-12"/>
      <w:bookmarkEnd w:id="6"/>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 xml:space="preserve">Supplementary Table S3: Comparison of models fitted to incidence rates for the non-UK born population that were eligible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7"/>
        <w:gridCol w:w="1397"/>
        <w:gridCol w:w="1340"/>
        <w:gridCol w:w="281"/>
        <w:gridCol w:w="281"/>
        <w:gridCol w:w="1304"/>
        <w:gridCol w:w="1686"/>
        <w:gridCol w:w="271"/>
        <w:gridCol w:w="271"/>
        <w:gridCol w:w="1691"/>
        <w:gridCol w:w="540"/>
        <w:gridCol w:w="540"/>
        <w:gridCol w:w="696"/>
        <w:gridCol w:w="296"/>
        <w:gridCol w:w="296"/>
        <w:gridCol w:w="1330"/>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4F57D5A6"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4C25A06D"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1517AEB1" w:rsidR="00B72EAE" w:rsidRPr="00B72EAE" w:rsidRDefault="00B72EAE" w:rsidP="008E3C90">
            <w:pPr>
              <w:pStyle w:val="Compact"/>
              <w:jc w:val="center"/>
              <w:rPr>
                <w:b w:val="0"/>
                <w:sz w:val="16"/>
                <w:szCs w:val="16"/>
              </w:rPr>
            </w:pPr>
            <w:r w:rsidRPr="00B72EAE">
              <w:rPr>
                <w:b w:val="0"/>
                <w:sz w:val="16"/>
                <w:szCs w:val="16"/>
              </w:rPr>
              <w:t>IRR (CI 95</w:t>
            </w:r>
            <w:proofErr w:type="gramStart"/>
            <w:r w:rsidRPr="00B72EAE">
              <w:rPr>
                <w:b w:val="0"/>
                <w:sz w:val="16"/>
                <w:szCs w:val="16"/>
              </w:rPr>
              <w:t>%)*</w:t>
            </w:r>
            <w:proofErr w:type="gramEnd"/>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2FFF1CE7"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1E0CFF"/>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1E0CFF"/>
    <w:rsid w:val="004F4783"/>
    <w:rsid w:val="005D082B"/>
    <w:rsid w:val="006E17DD"/>
    <w:rsid w:val="00737012"/>
    <w:rsid w:val="007B7DBE"/>
    <w:rsid w:val="00B72EAE"/>
    <w:rsid w:val="00BB6A8C"/>
    <w:rsid w:val="00C60C14"/>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semiHidden/>
    <w:unhideWhenUsed/>
    <w:rsid w:val="007B7DBE"/>
  </w:style>
  <w:style w:type="character" w:customStyle="1" w:styleId="CommentTextChar">
    <w:name w:val="Comment Text Char"/>
    <w:basedOn w:val="DefaultParagraphFont"/>
    <w:link w:val="CommentText"/>
    <w:semiHidden/>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77</Words>
  <Characters>16971</Characters>
  <Application>Microsoft Office Word</Application>
  <DocSecurity>0</DocSecurity>
  <Lines>141</Lines>
  <Paragraphs>39</Paragraphs>
  <ScaleCrop>false</ScaleCrop>
  <Company/>
  <LinksUpToDate>false</LinksUpToDate>
  <CharactersWithSpaces>1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01-29T13:33:00Z</dcterms:created>
  <dcterms:modified xsi:type="dcterms:W3CDTF">2019-01-29T13:33:00Z</dcterms:modified>
</cp:coreProperties>
</file>